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A67EB" w14:textId="3AD7C33E" w:rsidR="00D32A64" w:rsidRPr="00BA0A90" w:rsidRDefault="007F6ACE" w:rsidP="00BA0A90">
      <w:pPr>
        <w:pStyle w:val="Geenafstand"/>
        <w:rPr>
          <w:rFonts w:ascii="Arial" w:hAnsi="Arial" w:cs="Arial"/>
          <w:b/>
          <w:bCs/>
          <w:sz w:val="32"/>
          <w:szCs w:val="32"/>
          <w:lang w:val="en-GB"/>
        </w:rPr>
      </w:pPr>
      <w:r w:rsidRPr="00BA0A90">
        <w:rPr>
          <w:rFonts w:ascii="Arial" w:hAnsi="Arial" w:cs="Arial"/>
          <w:b/>
          <w:bCs/>
          <w:sz w:val="32"/>
          <w:szCs w:val="32"/>
          <w:lang w:val="en-GB"/>
        </w:rPr>
        <w:t xml:space="preserve">Blog week 2 </w:t>
      </w:r>
      <w:r w:rsidR="001D31C5" w:rsidRPr="00BA0A90">
        <w:rPr>
          <w:rFonts w:ascii="Arial" w:hAnsi="Arial" w:cs="Arial"/>
          <w:b/>
          <w:bCs/>
          <w:sz w:val="32"/>
          <w:szCs w:val="32"/>
          <w:lang w:val="en-GB"/>
        </w:rPr>
        <w:t>–</w:t>
      </w:r>
      <w:r w:rsidRPr="00BA0A90">
        <w:rPr>
          <w:rFonts w:ascii="Arial" w:hAnsi="Arial" w:cs="Arial"/>
          <w:b/>
          <w:bCs/>
          <w:sz w:val="32"/>
          <w:szCs w:val="32"/>
          <w:lang w:val="en-GB"/>
        </w:rPr>
        <w:t xml:space="preserve"> EN</w:t>
      </w:r>
    </w:p>
    <w:p w14:paraId="2FE76B5E" w14:textId="026A0482" w:rsidR="001D31C5" w:rsidRPr="00257638" w:rsidRDefault="001D31C5" w:rsidP="00BA0A90">
      <w:pPr>
        <w:pStyle w:val="Geenafstand"/>
        <w:rPr>
          <w:rFonts w:ascii="Arial" w:hAnsi="Arial" w:cs="Arial"/>
          <w:sz w:val="24"/>
          <w:szCs w:val="24"/>
          <w:lang w:val="en-GB"/>
        </w:rPr>
      </w:pPr>
    </w:p>
    <w:p w14:paraId="0FC8EE0B" w14:textId="77777777" w:rsidR="00257638" w:rsidRPr="00257638" w:rsidRDefault="00257638" w:rsidP="00925B14">
      <w:pPr>
        <w:pStyle w:val="Geenafstand"/>
        <w:rPr>
          <w:rFonts w:ascii="Arial" w:hAnsi="Arial" w:cs="Arial"/>
          <w:sz w:val="24"/>
          <w:szCs w:val="24"/>
          <w:lang w:val="en-GB"/>
        </w:rPr>
      </w:pPr>
      <w:r w:rsidRPr="00257638">
        <w:rPr>
          <w:rFonts w:ascii="Arial" w:hAnsi="Arial" w:cs="Arial"/>
          <w:sz w:val="24"/>
          <w:szCs w:val="24"/>
          <w:lang w:val="en"/>
        </w:rPr>
        <w:t>This is the weekly blog of week 1 of Ruben, Maikel, Ivan and Shuceyb.</w:t>
      </w:r>
    </w:p>
    <w:p w14:paraId="2A60DBFD" w14:textId="77777777" w:rsidR="00257638" w:rsidRPr="00257638" w:rsidRDefault="00257638" w:rsidP="00925B14">
      <w:pPr>
        <w:pStyle w:val="Geenafstand"/>
        <w:rPr>
          <w:rFonts w:ascii="Arial" w:hAnsi="Arial" w:cs="Arial"/>
          <w:sz w:val="24"/>
          <w:szCs w:val="24"/>
          <w:lang w:val="en-GB"/>
        </w:rPr>
      </w:pPr>
    </w:p>
    <w:p w14:paraId="60E43108" w14:textId="5C3D1591" w:rsidR="00257638" w:rsidRPr="00257638" w:rsidRDefault="00257638" w:rsidP="00925B14">
      <w:pPr>
        <w:pStyle w:val="Geenafstand"/>
        <w:rPr>
          <w:rFonts w:ascii="Arial" w:hAnsi="Arial" w:cs="Arial"/>
          <w:sz w:val="24"/>
          <w:szCs w:val="24"/>
          <w:lang w:val="en-GB"/>
        </w:rPr>
      </w:pPr>
      <w:r w:rsidRPr="00257638">
        <w:rPr>
          <w:rFonts w:ascii="Arial" w:hAnsi="Arial" w:cs="Arial"/>
          <w:sz w:val="24"/>
          <w:szCs w:val="24"/>
          <w:lang w:val="en"/>
        </w:rPr>
        <w:t xml:space="preserve">Good progress has been made this week. We have completed various parts </w:t>
      </w:r>
      <w:r w:rsidR="009E4DFE">
        <w:rPr>
          <w:rFonts w:ascii="Arial" w:hAnsi="Arial" w:cs="Arial"/>
          <w:sz w:val="24"/>
          <w:szCs w:val="24"/>
          <w:lang w:val="en"/>
        </w:rPr>
        <w:t>based on</w:t>
      </w:r>
      <w:r w:rsidRPr="00257638">
        <w:rPr>
          <w:rFonts w:ascii="Arial" w:hAnsi="Arial" w:cs="Arial"/>
          <w:sz w:val="24"/>
          <w:szCs w:val="24"/>
          <w:lang w:val="en"/>
        </w:rPr>
        <w:t xml:space="preserve"> the Kanban. The two people in the group are now present so the cooperation was very good this week.</w:t>
      </w:r>
    </w:p>
    <w:p w14:paraId="2D39DB9F" w14:textId="77777777" w:rsidR="00257638" w:rsidRPr="00257638" w:rsidRDefault="00257638" w:rsidP="00925B14">
      <w:pPr>
        <w:pStyle w:val="Geenafstand"/>
        <w:rPr>
          <w:rFonts w:ascii="Arial" w:hAnsi="Arial" w:cs="Arial"/>
          <w:sz w:val="24"/>
          <w:szCs w:val="24"/>
          <w:lang w:val="en-GB"/>
        </w:rPr>
      </w:pPr>
    </w:p>
    <w:p w14:paraId="1FAB22D4" w14:textId="0AA328C9" w:rsidR="00257638" w:rsidRPr="00257638" w:rsidRDefault="00257638" w:rsidP="00925B14">
      <w:pPr>
        <w:pStyle w:val="Geenafstand"/>
        <w:rPr>
          <w:rFonts w:ascii="Arial" w:hAnsi="Arial" w:cs="Arial"/>
          <w:sz w:val="24"/>
          <w:szCs w:val="24"/>
          <w:lang w:val="en-GB"/>
        </w:rPr>
      </w:pPr>
      <w:r w:rsidRPr="00257638">
        <w:rPr>
          <w:rFonts w:ascii="Arial" w:hAnsi="Arial" w:cs="Arial"/>
          <w:sz w:val="24"/>
          <w:szCs w:val="24"/>
          <w:lang w:val="en"/>
        </w:rPr>
        <w:t>Ruben is busy with the appearance so the front-end application</w:t>
      </w:r>
      <w:r w:rsidR="00C10B97">
        <w:rPr>
          <w:rFonts w:ascii="Arial" w:hAnsi="Arial" w:cs="Arial"/>
          <w:sz w:val="24"/>
          <w:szCs w:val="24"/>
          <w:lang w:val="en"/>
        </w:rPr>
        <w:t xml:space="preserve"> (</w:t>
      </w:r>
      <w:r w:rsidRPr="00257638">
        <w:rPr>
          <w:rFonts w:ascii="Arial" w:hAnsi="Arial" w:cs="Arial"/>
          <w:sz w:val="24"/>
          <w:szCs w:val="24"/>
          <w:lang w:val="en"/>
        </w:rPr>
        <w:t>the website</w:t>
      </w:r>
      <w:r w:rsidR="00C10B97">
        <w:rPr>
          <w:rFonts w:ascii="Arial" w:hAnsi="Arial" w:cs="Arial"/>
          <w:sz w:val="24"/>
          <w:szCs w:val="24"/>
          <w:lang w:val="en"/>
        </w:rPr>
        <w:t>)</w:t>
      </w:r>
      <w:r w:rsidRPr="00257638">
        <w:rPr>
          <w:rFonts w:ascii="Arial" w:hAnsi="Arial" w:cs="Arial"/>
          <w:sz w:val="24"/>
          <w:szCs w:val="24"/>
          <w:lang w:val="en"/>
        </w:rPr>
        <w:t>. Ivan is working on the mobile application. So that we also have a mobile app later on. Shuceyb helps Ivan with the mobile application. Furthermore, Ivan and Shuceyb together made the instruction for the exercises. Ivan did it in Dutch and Shuceyb in English. I am working on the API, which links the website and the mobile app together. This also includes a database.</w:t>
      </w:r>
    </w:p>
    <w:p w14:paraId="0363DE1C" w14:textId="77777777" w:rsidR="00257638" w:rsidRPr="00257638" w:rsidRDefault="00257638" w:rsidP="00925B14">
      <w:pPr>
        <w:pStyle w:val="Geenafstand"/>
        <w:rPr>
          <w:rFonts w:ascii="Arial" w:hAnsi="Arial" w:cs="Arial"/>
          <w:sz w:val="24"/>
          <w:szCs w:val="24"/>
          <w:lang w:val="en-GB"/>
        </w:rPr>
      </w:pPr>
    </w:p>
    <w:p w14:paraId="294C8967" w14:textId="77777777" w:rsidR="00257638" w:rsidRPr="00257638" w:rsidRDefault="00257638" w:rsidP="00925B14">
      <w:pPr>
        <w:pStyle w:val="Geenafstand"/>
        <w:rPr>
          <w:rFonts w:ascii="Arial" w:hAnsi="Arial" w:cs="Arial"/>
          <w:sz w:val="24"/>
          <w:szCs w:val="24"/>
          <w:lang w:val="en-GB"/>
        </w:rPr>
      </w:pPr>
      <w:r w:rsidRPr="00257638">
        <w:rPr>
          <w:rFonts w:ascii="Arial" w:hAnsi="Arial" w:cs="Arial"/>
          <w:sz w:val="24"/>
          <w:szCs w:val="24"/>
          <w:lang w:val="en"/>
        </w:rPr>
        <w:t>A good start has been made this week. Everyone has their own task and we know exactly what it will all look like.</w:t>
      </w:r>
    </w:p>
    <w:p w14:paraId="783FF4DA" w14:textId="77777777" w:rsidR="00257638" w:rsidRPr="00257638" w:rsidRDefault="00257638" w:rsidP="00925B14">
      <w:pPr>
        <w:pStyle w:val="Geenafstand"/>
        <w:rPr>
          <w:rFonts w:ascii="Arial" w:hAnsi="Arial" w:cs="Arial"/>
          <w:sz w:val="24"/>
          <w:szCs w:val="24"/>
          <w:lang w:val="en-GB"/>
        </w:rPr>
      </w:pPr>
    </w:p>
    <w:p w14:paraId="48A1577D" w14:textId="5BF6A678" w:rsidR="00257638" w:rsidRPr="00257638" w:rsidRDefault="00257638" w:rsidP="00925B14">
      <w:pPr>
        <w:pStyle w:val="Geenafstand"/>
        <w:rPr>
          <w:rFonts w:ascii="Arial" w:hAnsi="Arial" w:cs="Arial"/>
          <w:sz w:val="24"/>
          <w:szCs w:val="24"/>
        </w:rPr>
      </w:pPr>
      <w:r w:rsidRPr="00257638">
        <w:rPr>
          <w:rFonts w:ascii="Arial" w:hAnsi="Arial" w:cs="Arial"/>
          <w:sz w:val="24"/>
          <w:szCs w:val="24"/>
          <w:lang w:val="en"/>
        </w:rPr>
        <w:t xml:space="preserve">There are a few areas for improvement this week. That is the communication, which has also been improved but </w:t>
      </w:r>
      <w:r w:rsidR="00527E99">
        <w:rPr>
          <w:rFonts w:ascii="Arial" w:hAnsi="Arial" w:cs="Arial"/>
          <w:sz w:val="24"/>
          <w:szCs w:val="24"/>
          <w:lang w:val="en"/>
        </w:rPr>
        <w:t xml:space="preserve">is </w:t>
      </w:r>
      <w:r w:rsidRPr="00257638">
        <w:rPr>
          <w:rFonts w:ascii="Arial" w:hAnsi="Arial" w:cs="Arial"/>
          <w:sz w:val="24"/>
          <w:szCs w:val="24"/>
          <w:lang w:val="en"/>
        </w:rPr>
        <w:t>not yet completely top</w:t>
      </w:r>
      <w:r w:rsidR="00527E99">
        <w:rPr>
          <w:rFonts w:ascii="Arial" w:hAnsi="Arial" w:cs="Arial"/>
          <w:sz w:val="24"/>
          <w:szCs w:val="24"/>
          <w:lang w:val="en"/>
        </w:rPr>
        <w:t>-</w:t>
      </w:r>
      <w:r w:rsidRPr="00257638">
        <w:rPr>
          <w:rFonts w:ascii="Arial" w:hAnsi="Arial" w:cs="Arial"/>
          <w:sz w:val="24"/>
          <w:szCs w:val="24"/>
          <w:lang w:val="en"/>
        </w:rPr>
        <w:t xml:space="preserve">notch. At the moment it is being worked on and will be improved. Many things have also been done well, namely progress. </w:t>
      </w:r>
    </w:p>
    <w:p w14:paraId="40212D8E" w14:textId="487A1D75" w:rsidR="005C68D3" w:rsidRPr="00BA0A90" w:rsidRDefault="005C68D3" w:rsidP="00BA0A90">
      <w:pPr>
        <w:pStyle w:val="Geenafstand"/>
        <w:rPr>
          <w:rFonts w:ascii="Arial" w:hAnsi="Arial" w:cs="Arial"/>
          <w:sz w:val="24"/>
          <w:szCs w:val="24"/>
        </w:rPr>
      </w:pPr>
    </w:p>
    <w:sectPr w:rsidR="005C68D3" w:rsidRPr="00BA0A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1MjO3MDMwMTOwsDBW0lEKTi0uzszPAykwrAUA1uTBEiwAAAA="/>
  </w:docVars>
  <w:rsids>
    <w:rsidRoot w:val="000165DB"/>
    <w:rsid w:val="00005FD1"/>
    <w:rsid w:val="000165DB"/>
    <w:rsid w:val="0012670E"/>
    <w:rsid w:val="00192B6B"/>
    <w:rsid w:val="001D31C5"/>
    <w:rsid w:val="001F52B8"/>
    <w:rsid w:val="00241A86"/>
    <w:rsid w:val="00257638"/>
    <w:rsid w:val="002765EF"/>
    <w:rsid w:val="00352374"/>
    <w:rsid w:val="004A2012"/>
    <w:rsid w:val="004E6560"/>
    <w:rsid w:val="00527E99"/>
    <w:rsid w:val="005C68D3"/>
    <w:rsid w:val="00617BBF"/>
    <w:rsid w:val="00725C0F"/>
    <w:rsid w:val="007F6ACE"/>
    <w:rsid w:val="008B1842"/>
    <w:rsid w:val="009658D3"/>
    <w:rsid w:val="009A0916"/>
    <w:rsid w:val="009E4DFE"/>
    <w:rsid w:val="00A41ED9"/>
    <w:rsid w:val="00BA0A90"/>
    <w:rsid w:val="00BC307C"/>
    <w:rsid w:val="00C10B97"/>
    <w:rsid w:val="00D32A64"/>
    <w:rsid w:val="00F653F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CF269"/>
  <w15:chartTrackingRefBased/>
  <w15:docId w15:val="{B915ACAD-E528-401B-82FF-332BA79D3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uiPriority w:val="1"/>
    <w:qFormat/>
    <w:rsid w:val="00BA0A9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67</Words>
  <Characters>922</Characters>
  <Application>Microsoft Office Word</Application>
  <DocSecurity>0</DocSecurity>
  <Lines>7</Lines>
  <Paragraphs>2</Paragraphs>
  <ScaleCrop>false</ScaleCrop>
  <Company/>
  <LinksUpToDate>false</LinksUpToDate>
  <CharactersWithSpaces>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Maikel</dc:creator>
  <cp:keywords/>
  <dc:description/>
  <cp:lastModifiedBy>Collin, Maikel</cp:lastModifiedBy>
  <cp:revision>28</cp:revision>
  <dcterms:created xsi:type="dcterms:W3CDTF">2022-06-24T06:46:00Z</dcterms:created>
  <dcterms:modified xsi:type="dcterms:W3CDTF">2022-06-24T07:07:00Z</dcterms:modified>
</cp:coreProperties>
</file>